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 xml:space="preserve">Ryan </w:t>
                      </w:r>
                      <w:proofErr w:type="spellStart"/>
                      <w:r w:rsidRPr="00941B0C">
                        <w:rPr>
                          <w:rFonts w:asciiTheme="majorHAnsi" w:eastAsia="Arial" w:hAnsiTheme="majorHAnsi" w:cstheme="majorHAnsi"/>
                          <w:color w:val="000000"/>
                          <w:szCs w:val="18"/>
                        </w:rPr>
                        <w:t>McGouran</w:t>
                      </w:r>
                      <w:proofErr w:type="spellEnd"/>
                      <w:r w:rsidRPr="00941B0C">
                        <w:rPr>
                          <w:rFonts w:asciiTheme="majorHAnsi" w:eastAsia="Arial" w:hAnsiTheme="majorHAnsi" w:cstheme="majorHAnsi"/>
                          <w:color w:val="000000"/>
                          <w:szCs w:val="18"/>
                        </w:rPr>
                        <w:t xml:space="preserve">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260871"/>
      <w:r w:rsidRPr="00754926">
        <w:lastRenderedPageBreak/>
        <w:t>Contents</w:t>
      </w:r>
      <w:bookmarkEnd w:id="0"/>
    </w:p>
    <w:sdt>
      <w:sdtPr>
        <w:id w:val="906028672"/>
        <w:docPartObj>
          <w:docPartGallery w:val="Table of Contents"/>
          <w:docPartUnique/>
        </w:docPartObj>
      </w:sdtPr>
      <w:sdtEndPr/>
      <w:sdtContent>
        <w:p w14:paraId="77A79C81" w14:textId="6372B9A9" w:rsidR="002160B7"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260871" w:history="1">
            <w:r w:rsidR="002160B7" w:rsidRPr="00E27FCD">
              <w:rPr>
                <w:rStyle w:val="Hyperlink"/>
                <w:noProof/>
              </w:rPr>
              <w:t>Contents</w:t>
            </w:r>
            <w:r w:rsidR="002160B7">
              <w:rPr>
                <w:noProof/>
                <w:webHidden/>
              </w:rPr>
              <w:tab/>
            </w:r>
            <w:r w:rsidR="002160B7">
              <w:rPr>
                <w:noProof/>
                <w:webHidden/>
              </w:rPr>
              <w:fldChar w:fldCharType="begin"/>
            </w:r>
            <w:r w:rsidR="002160B7">
              <w:rPr>
                <w:noProof/>
                <w:webHidden/>
              </w:rPr>
              <w:instrText xml:space="preserve"> PAGEREF _Toc70260871 \h </w:instrText>
            </w:r>
            <w:r w:rsidR="002160B7">
              <w:rPr>
                <w:noProof/>
                <w:webHidden/>
              </w:rPr>
            </w:r>
            <w:r w:rsidR="002160B7">
              <w:rPr>
                <w:noProof/>
                <w:webHidden/>
              </w:rPr>
              <w:fldChar w:fldCharType="separate"/>
            </w:r>
            <w:r w:rsidR="002160B7">
              <w:rPr>
                <w:noProof/>
                <w:webHidden/>
              </w:rPr>
              <w:t>1</w:t>
            </w:r>
            <w:r w:rsidR="002160B7">
              <w:rPr>
                <w:noProof/>
                <w:webHidden/>
              </w:rPr>
              <w:fldChar w:fldCharType="end"/>
            </w:r>
          </w:hyperlink>
        </w:p>
        <w:p w14:paraId="742C0B54" w14:textId="028655B0" w:rsidR="002160B7" w:rsidRDefault="002160B7">
          <w:pPr>
            <w:pStyle w:val="TOC1"/>
            <w:tabs>
              <w:tab w:val="right" w:pos="9016"/>
            </w:tabs>
            <w:rPr>
              <w:rFonts w:asciiTheme="minorHAnsi" w:eastAsiaTheme="minorEastAsia" w:hAnsiTheme="minorHAnsi" w:cstheme="minorBidi"/>
              <w:noProof/>
            </w:rPr>
          </w:pPr>
          <w:hyperlink w:anchor="_Toc70260872" w:history="1">
            <w:r w:rsidRPr="00E27FCD">
              <w:rPr>
                <w:rStyle w:val="Hyperlink"/>
                <w:noProof/>
              </w:rPr>
              <w:t>Introduction</w:t>
            </w:r>
            <w:r>
              <w:rPr>
                <w:noProof/>
                <w:webHidden/>
              </w:rPr>
              <w:tab/>
            </w:r>
            <w:r>
              <w:rPr>
                <w:noProof/>
                <w:webHidden/>
              </w:rPr>
              <w:fldChar w:fldCharType="begin"/>
            </w:r>
            <w:r>
              <w:rPr>
                <w:noProof/>
                <w:webHidden/>
              </w:rPr>
              <w:instrText xml:space="preserve"> PAGEREF _Toc70260872 \h </w:instrText>
            </w:r>
            <w:r>
              <w:rPr>
                <w:noProof/>
                <w:webHidden/>
              </w:rPr>
            </w:r>
            <w:r>
              <w:rPr>
                <w:noProof/>
                <w:webHidden/>
              </w:rPr>
              <w:fldChar w:fldCharType="separate"/>
            </w:r>
            <w:r>
              <w:rPr>
                <w:noProof/>
                <w:webHidden/>
              </w:rPr>
              <w:t>2</w:t>
            </w:r>
            <w:r>
              <w:rPr>
                <w:noProof/>
                <w:webHidden/>
              </w:rPr>
              <w:fldChar w:fldCharType="end"/>
            </w:r>
          </w:hyperlink>
        </w:p>
        <w:p w14:paraId="58BB8921" w14:textId="74692ED8" w:rsidR="002160B7" w:rsidRDefault="002160B7">
          <w:pPr>
            <w:pStyle w:val="TOC1"/>
            <w:tabs>
              <w:tab w:val="right" w:pos="9016"/>
            </w:tabs>
            <w:rPr>
              <w:rFonts w:asciiTheme="minorHAnsi" w:eastAsiaTheme="minorEastAsia" w:hAnsiTheme="minorHAnsi" w:cstheme="minorBidi"/>
              <w:noProof/>
            </w:rPr>
          </w:pPr>
          <w:hyperlink w:anchor="_Toc70260873" w:history="1">
            <w:r w:rsidRPr="00E27FCD">
              <w:rPr>
                <w:rStyle w:val="Hyperlink"/>
                <w:noProof/>
              </w:rPr>
              <w:t>Aims and Objectives.</w:t>
            </w:r>
            <w:r>
              <w:rPr>
                <w:noProof/>
                <w:webHidden/>
              </w:rPr>
              <w:tab/>
            </w:r>
            <w:r>
              <w:rPr>
                <w:noProof/>
                <w:webHidden/>
              </w:rPr>
              <w:fldChar w:fldCharType="begin"/>
            </w:r>
            <w:r>
              <w:rPr>
                <w:noProof/>
                <w:webHidden/>
              </w:rPr>
              <w:instrText xml:space="preserve"> PAGEREF _Toc70260873 \h </w:instrText>
            </w:r>
            <w:r>
              <w:rPr>
                <w:noProof/>
                <w:webHidden/>
              </w:rPr>
            </w:r>
            <w:r>
              <w:rPr>
                <w:noProof/>
                <w:webHidden/>
              </w:rPr>
              <w:fldChar w:fldCharType="separate"/>
            </w:r>
            <w:r>
              <w:rPr>
                <w:noProof/>
                <w:webHidden/>
              </w:rPr>
              <w:t>2</w:t>
            </w:r>
            <w:r>
              <w:rPr>
                <w:noProof/>
                <w:webHidden/>
              </w:rPr>
              <w:fldChar w:fldCharType="end"/>
            </w:r>
          </w:hyperlink>
        </w:p>
        <w:p w14:paraId="2D889B52" w14:textId="0A5F8292" w:rsidR="002160B7" w:rsidRDefault="002160B7">
          <w:pPr>
            <w:pStyle w:val="TOC1"/>
            <w:tabs>
              <w:tab w:val="right" w:pos="9016"/>
            </w:tabs>
            <w:rPr>
              <w:rFonts w:asciiTheme="minorHAnsi" w:eastAsiaTheme="minorEastAsia" w:hAnsiTheme="minorHAnsi" w:cstheme="minorBidi"/>
              <w:noProof/>
            </w:rPr>
          </w:pPr>
          <w:hyperlink w:anchor="_Toc70260874" w:history="1">
            <w:r w:rsidRPr="00E27FCD">
              <w:rPr>
                <w:rStyle w:val="Hyperlink"/>
                <w:noProof/>
              </w:rPr>
              <w:t>Implementation:</w:t>
            </w:r>
            <w:r>
              <w:rPr>
                <w:noProof/>
                <w:webHidden/>
              </w:rPr>
              <w:tab/>
            </w:r>
            <w:r>
              <w:rPr>
                <w:noProof/>
                <w:webHidden/>
              </w:rPr>
              <w:fldChar w:fldCharType="begin"/>
            </w:r>
            <w:r>
              <w:rPr>
                <w:noProof/>
                <w:webHidden/>
              </w:rPr>
              <w:instrText xml:space="preserve"> PAGEREF _Toc70260874 \h </w:instrText>
            </w:r>
            <w:r>
              <w:rPr>
                <w:noProof/>
                <w:webHidden/>
              </w:rPr>
            </w:r>
            <w:r>
              <w:rPr>
                <w:noProof/>
                <w:webHidden/>
              </w:rPr>
              <w:fldChar w:fldCharType="separate"/>
            </w:r>
            <w:r>
              <w:rPr>
                <w:noProof/>
                <w:webHidden/>
              </w:rPr>
              <w:t>3</w:t>
            </w:r>
            <w:r>
              <w:rPr>
                <w:noProof/>
                <w:webHidden/>
              </w:rPr>
              <w:fldChar w:fldCharType="end"/>
            </w:r>
          </w:hyperlink>
        </w:p>
        <w:p w14:paraId="6CBB5494" w14:textId="0034D3DC" w:rsidR="002160B7" w:rsidRDefault="002160B7">
          <w:pPr>
            <w:pStyle w:val="TOC2"/>
            <w:tabs>
              <w:tab w:val="right" w:pos="9016"/>
            </w:tabs>
            <w:rPr>
              <w:rFonts w:asciiTheme="minorHAnsi" w:eastAsiaTheme="minorEastAsia" w:hAnsiTheme="minorHAnsi" w:cstheme="minorBidi"/>
              <w:noProof/>
            </w:rPr>
          </w:pPr>
          <w:hyperlink w:anchor="_Toc70260875" w:history="1">
            <w:r w:rsidRPr="00E27FCD">
              <w:rPr>
                <w:rStyle w:val="Hyperlink"/>
                <w:noProof/>
              </w:rPr>
              <w:t>Protocol Choice: Research</w:t>
            </w:r>
            <w:r>
              <w:rPr>
                <w:noProof/>
                <w:webHidden/>
              </w:rPr>
              <w:tab/>
            </w:r>
            <w:r>
              <w:rPr>
                <w:noProof/>
                <w:webHidden/>
              </w:rPr>
              <w:fldChar w:fldCharType="begin"/>
            </w:r>
            <w:r>
              <w:rPr>
                <w:noProof/>
                <w:webHidden/>
              </w:rPr>
              <w:instrText xml:space="preserve"> PAGEREF _Toc70260875 \h </w:instrText>
            </w:r>
            <w:r>
              <w:rPr>
                <w:noProof/>
                <w:webHidden/>
              </w:rPr>
            </w:r>
            <w:r>
              <w:rPr>
                <w:noProof/>
                <w:webHidden/>
              </w:rPr>
              <w:fldChar w:fldCharType="separate"/>
            </w:r>
            <w:r>
              <w:rPr>
                <w:noProof/>
                <w:webHidden/>
              </w:rPr>
              <w:t>3</w:t>
            </w:r>
            <w:r>
              <w:rPr>
                <w:noProof/>
                <w:webHidden/>
              </w:rPr>
              <w:fldChar w:fldCharType="end"/>
            </w:r>
          </w:hyperlink>
        </w:p>
        <w:p w14:paraId="69A8B005" w14:textId="4F0D2AC4" w:rsidR="002160B7" w:rsidRDefault="002160B7">
          <w:pPr>
            <w:pStyle w:val="TOC2"/>
            <w:tabs>
              <w:tab w:val="right" w:pos="9016"/>
            </w:tabs>
            <w:rPr>
              <w:rFonts w:asciiTheme="minorHAnsi" w:eastAsiaTheme="minorEastAsia" w:hAnsiTheme="minorHAnsi" w:cstheme="minorBidi"/>
              <w:noProof/>
            </w:rPr>
          </w:pPr>
          <w:hyperlink w:anchor="_Toc70260876" w:history="1">
            <w:r w:rsidRPr="00E27FCD">
              <w:rPr>
                <w:rStyle w:val="Hyperlink"/>
                <w:noProof/>
              </w:rPr>
              <w:t>Protocol Choice: Decision</w:t>
            </w:r>
            <w:r>
              <w:rPr>
                <w:noProof/>
                <w:webHidden/>
              </w:rPr>
              <w:tab/>
            </w:r>
            <w:r>
              <w:rPr>
                <w:noProof/>
                <w:webHidden/>
              </w:rPr>
              <w:fldChar w:fldCharType="begin"/>
            </w:r>
            <w:r>
              <w:rPr>
                <w:noProof/>
                <w:webHidden/>
              </w:rPr>
              <w:instrText xml:space="preserve"> PAGEREF _Toc70260876 \h </w:instrText>
            </w:r>
            <w:r>
              <w:rPr>
                <w:noProof/>
                <w:webHidden/>
              </w:rPr>
            </w:r>
            <w:r>
              <w:rPr>
                <w:noProof/>
                <w:webHidden/>
              </w:rPr>
              <w:fldChar w:fldCharType="separate"/>
            </w:r>
            <w:r>
              <w:rPr>
                <w:noProof/>
                <w:webHidden/>
              </w:rPr>
              <w:t>4</w:t>
            </w:r>
            <w:r>
              <w:rPr>
                <w:noProof/>
                <w:webHidden/>
              </w:rPr>
              <w:fldChar w:fldCharType="end"/>
            </w:r>
          </w:hyperlink>
        </w:p>
        <w:p w14:paraId="07758C35" w14:textId="3CE4C23F" w:rsidR="002160B7" w:rsidRDefault="002160B7">
          <w:pPr>
            <w:pStyle w:val="TOC2"/>
            <w:tabs>
              <w:tab w:val="right" w:pos="9016"/>
            </w:tabs>
            <w:rPr>
              <w:rFonts w:asciiTheme="minorHAnsi" w:eastAsiaTheme="minorEastAsia" w:hAnsiTheme="minorHAnsi" w:cstheme="minorBidi"/>
              <w:noProof/>
            </w:rPr>
          </w:pPr>
          <w:hyperlink w:anchor="_Toc70260877" w:history="1">
            <w:r w:rsidRPr="00E27FCD">
              <w:rPr>
                <w:rStyle w:val="Hyperlink"/>
                <w:noProof/>
              </w:rPr>
              <w:t>How multithreaded client handling was implemented</w:t>
            </w:r>
            <w:r>
              <w:rPr>
                <w:noProof/>
                <w:webHidden/>
              </w:rPr>
              <w:tab/>
            </w:r>
            <w:r>
              <w:rPr>
                <w:noProof/>
                <w:webHidden/>
              </w:rPr>
              <w:fldChar w:fldCharType="begin"/>
            </w:r>
            <w:r>
              <w:rPr>
                <w:noProof/>
                <w:webHidden/>
              </w:rPr>
              <w:instrText xml:space="preserve"> PAGEREF _Toc70260877 \h </w:instrText>
            </w:r>
            <w:r>
              <w:rPr>
                <w:noProof/>
                <w:webHidden/>
              </w:rPr>
            </w:r>
            <w:r>
              <w:rPr>
                <w:noProof/>
                <w:webHidden/>
              </w:rPr>
              <w:fldChar w:fldCharType="separate"/>
            </w:r>
            <w:r>
              <w:rPr>
                <w:noProof/>
                <w:webHidden/>
              </w:rPr>
              <w:t>4</w:t>
            </w:r>
            <w:r>
              <w:rPr>
                <w:noProof/>
                <w:webHidden/>
              </w:rPr>
              <w:fldChar w:fldCharType="end"/>
            </w:r>
          </w:hyperlink>
        </w:p>
        <w:p w14:paraId="43907F4E" w14:textId="2369735A" w:rsidR="002160B7" w:rsidRDefault="002160B7">
          <w:pPr>
            <w:pStyle w:val="TOC2"/>
            <w:tabs>
              <w:tab w:val="right" w:pos="9016"/>
            </w:tabs>
            <w:rPr>
              <w:rFonts w:asciiTheme="minorHAnsi" w:eastAsiaTheme="minorEastAsia" w:hAnsiTheme="minorHAnsi" w:cstheme="minorBidi"/>
              <w:noProof/>
            </w:rPr>
          </w:pPr>
          <w:hyperlink w:anchor="_Toc70260878" w:history="1">
            <w:r w:rsidRPr="00E27FCD">
              <w:rPr>
                <w:rStyle w:val="Hyperlink"/>
                <w:noProof/>
              </w:rPr>
              <w:t>Design</w:t>
            </w:r>
            <w:r>
              <w:rPr>
                <w:noProof/>
                <w:webHidden/>
              </w:rPr>
              <w:tab/>
            </w:r>
            <w:r>
              <w:rPr>
                <w:noProof/>
                <w:webHidden/>
              </w:rPr>
              <w:fldChar w:fldCharType="begin"/>
            </w:r>
            <w:r>
              <w:rPr>
                <w:noProof/>
                <w:webHidden/>
              </w:rPr>
              <w:instrText xml:space="preserve"> PAGEREF _Toc70260878 \h </w:instrText>
            </w:r>
            <w:r>
              <w:rPr>
                <w:noProof/>
                <w:webHidden/>
              </w:rPr>
            </w:r>
            <w:r>
              <w:rPr>
                <w:noProof/>
                <w:webHidden/>
              </w:rPr>
              <w:fldChar w:fldCharType="separate"/>
            </w:r>
            <w:r>
              <w:rPr>
                <w:noProof/>
                <w:webHidden/>
              </w:rPr>
              <w:t>4</w:t>
            </w:r>
            <w:r>
              <w:rPr>
                <w:noProof/>
                <w:webHidden/>
              </w:rPr>
              <w:fldChar w:fldCharType="end"/>
            </w:r>
          </w:hyperlink>
        </w:p>
        <w:p w14:paraId="1970BA11" w14:textId="04A48253" w:rsidR="002160B7" w:rsidRDefault="002160B7">
          <w:pPr>
            <w:pStyle w:val="TOC2"/>
            <w:tabs>
              <w:tab w:val="right" w:pos="9016"/>
            </w:tabs>
            <w:rPr>
              <w:rFonts w:asciiTheme="minorHAnsi" w:eastAsiaTheme="minorEastAsia" w:hAnsiTheme="minorHAnsi" w:cstheme="minorBidi"/>
              <w:noProof/>
            </w:rPr>
          </w:pPr>
          <w:hyperlink w:anchor="_Toc70260879" w:history="1">
            <w:r w:rsidRPr="00E27FCD">
              <w:rPr>
                <w:rStyle w:val="Hyperlink"/>
                <w:noProof/>
              </w:rPr>
              <w:t>Connection Handling:</w:t>
            </w:r>
            <w:r>
              <w:rPr>
                <w:noProof/>
                <w:webHidden/>
              </w:rPr>
              <w:tab/>
            </w:r>
            <w:r>
              <w:rPr>
                <w:noProof/>
                <w:webHidden/>
              </w:rPr>
              <w:fldChar w:fldCharType="begin"/>
            </w:r>
            <w:r>
              <w:rPr>
                <w:noProof/>
                <w:webHidden/>
              </w:rPr>
              <w:instrText xml:space="preserve"> PAGEREF _Toc70260879 \h </w:instrText>
            </w:r>
            <w:r>
              <w:rPr>
                <w:noProof/>
                <w:webHidden/>
              </w:rPr>
            </w:r>
            <w:r>
              <w:rPr>
                <w:noProof/>
                <w:webHidden/>
              </w:rPr>
              <w:fldChar w:fldCharType="separate"/>
            </w:r>
            <w:r>
              <w:rPr>
                <w:noProof/>
                <w:webHidden/>
              </w:rPr>
              <w:t>5</w:t>
            </w:r>
            <w:r>
              <w:rPr>
                <w:noProof/>
                <w:webHidden/>
              </w:rPr>
              <w:fldChar w:fldCharType="end"/>
            </w:r>
          </w:hyperlink>
        </w:p>
        <w:p w14:paraId="149ED2C7" w14:textId="12F120B0" w:rsidR="002160B7" w:rsidRDefault="002160B7">
          <w:pPr>
            <w:pStyle w:val="TOC2"/>
            <w:tabs>
              <w:tab w:val="right" w:pos="9016"/>
            </w:tabs>
            <w:rPr>
              <w:rFonts w:asciiTheme="minorHAnsi" w:eastAsiaTheme="minorEastAsia" w:hAnsiTheme="minorHAnsi" w:cstheme="minorBidi"/>
              <w:noProof/>
            </w:rPr>
          </w:pPr>
          <w:hyperlink w:anchor="_Toc70260880" w:history="1">
            <w:r w:rsidRPr="00E27FCD">
              <w:rPr>
                <w:rStyle w:val="Hyperlink"/>
                <w:noProof/>
              </w:rPr>
              <w:t>Data Structures:</w:t>
            </w:r>
            <w:r>
              <w:rPr>
                <w:noProof/>
                <w:webHidden/>
              </w:rPr>
              <w:tab/>
            </w:r>
            <w:r>
              <w:rPr>
                <w:noProof/>
                <w:webHidden/>
              </w:rPr>
              <w:fldChar w:fldCharType="begin"/>
            </w:r>
            <w:r>
              <w:rPr>
                <w:noProof/>
                <w:webHidden/>
              </w:rPr>
              <w:instrText xml:space="preserve"> PAGEREF _Toc70260880 \h </w:instrText>
            </w:r>
            <w:r>
              <w:rPr>
                <w:noProof/>
                <w:webHidden/>
              </w:rPr>
            </w:r>
            <w:r>
              <w:rPr>
                <w:noProof/>
                <w:webHidden/>
              </w:rPr>
              <w:fldChar w:fldCharType="separate"/>
            </w:r>
            <w:r>
              <w:rPr>
                <w:noProof/>
                <w:webHidden/>
              </w:rPr>
              <w:t>5</w:t>
            </w:r>
            <w:r>
              <w:rPr>
                <w:noProof/>
                <w:webHidden/>
              </w:rPr>
              <w:fldChar w:fldCharType="end"/>
            </w:r>
          </w:hyperlink>
        </w:p>
        <w:p w14:paraId="2C08E367" w14:textId="7247CC73" w:rsidR="002160B7" w:rsidRDefault="002160B7">
          <w:pPr>
            <w:pStyle w:val="TOC2"/>
            <w:tabs>
              <w:tab w:val="right" w:pos="9016"/>
            </w:tabs>
            <w:rPr>
              <w:rFonts w:asciiTheme="minorHAnsi" w:eastAsiaTheme="minorEastAsia" w:hAnsiTheme="minorHAnsi" w:cstheme="minorBidi"/>
              <w:noProof/>
            </w:rPr>
          </w:pPr>
          <w:hyperlink w:anchor="_Toc70260881" w:history="1">
            <w:r w:rsidRPr="00E27FCD">
              <w:rPr>
                <w:rStyle w:val="Hyperlink"/>
                <w:noProof/>
              </w:rPr>
              <w:t>Enhancements:</w:t>
            </w:r>
            <w:r>
              <w:rPr>
                <w:noProof/>
                <w:webHidden/>
              </w:rPr>
              <w:tab/>
            </w:r>
            <w:r>
              <w:rPr>
                <w:noProof/>
                <w:webHidden/>
              </w:rPr>
              <w:fldChar w:fldCharType="begin"/>
            </w:r>
            <w:r>
              <w:rPr>
                <w:noProof/>
                <w:webHidden/>
              </w:rPr>
              <w:instrText xml:space="preserve"> PAGEREF _Toc70260881 \h </w:instrText>
            </w:r>
            <w:r>
              <w:rPr>
                <w:noProof/>
                <w:webHidden/>
              </w:rPr>
            </w:r>
            <w:r>
              <w:rPr>
                <w:noProof/>
                <w:webHidden/>
              </w:rPr>
              <w:fldChar w:fldCharType="separate"/>
            </w:r>
            <w:r>
              <w:rPr>
                <w:noProof/>
                <w:webHidden/>
              </w:rPr>
              <w:t>5</w:t>
            </w:r>
            <w:r>
              <w:rPr>
                <w:noProof/>
                <w:webHidden/>
              </w:rPr>
              <w:fldChar w:fldCharType="end"/>
            </w:r>
          </w:hyperlink>
        </w:p>
        <w:p w14:paraId="6C08A85A" w14:textId="550F5764" w:rsidR="002160B7" w:rsidRDefault="002160B7">
          <w:pPr>
            <w:pStyle w:val="TOC1"/>
            <w:tabs>
              <w:tab w:val="right" w:pos="9016"/>
            </w:tabs>
            <w:rPr>
              <w:rFonts w:asciiTheme="minorHAnsi" w:eastAsiaTheme="minorEastAsia" w:hAnsiTheme="minorHAnsi" w:cstheme="minorBidi"/>
              <w:noProof/>
            </w:rPr>
          </w:pPr>
          <w:hyperlink w:anchor="_Toc70260882" w:history="1">
            <w:r w:rsidRPr="00E27FCD">
              <w:rPr>
                <w:rStyle w:val="Hyperlink"/>
                <w:noProof/>
              </w:rPr>
              <w:t>Conclusion &amp; Future Work:</w:t>
            </w:r>
            <w:r>
              <w:rPr>
                <w:noProof/>
                <w:webHidden/>
              </w:rPr>
              <w:tab/>
            </w:r>
            <w:r>
              <w:rPr>
                <w:noProof/>
                <w:webHidden/>
              </w:rPr>
              <w:fldChar w:fldCharType="begin"/>
            </w:r>
            <w:r>
              <w:rPr>
                <w:noProof/>
                <w:webHidden/>
              </w:rPr>
              <w:instrText xml:space="preserve"> PAGEREF _Toc70260882 \h </w:instrText>
            </w:r>
            <w:r>
              <w:rPr>
                <w:noProof/>
                <w:webHidden/>
              </w:rPr>
            </w:r>
            <w:r>
              <w:rPr>
                <w:noProof/>
                <w:webHidden/>
              </w:rPr>
              <w:fldChar w:fldCharType="separate"/>
            </w:r>
            <w:r>
              <w:rPr>
                <w:noProof/>
                <w:webHidden/>
              </w:rPr>
              <w:t>6</w:t>
            </w:r>
            <w:r>
              <w:rPr>
                <w:noProof/>
                <w:webHidden/>
              </w:rPr>
              <w:fldChar w:fldCharType="end"/>
            </w:r>
          </w:hyperlink>
        </w:p>
        <w:p w14:paraId="232F7EE8" w14:textId="62ADA253" w:rsidR="002160B7" w:rsidRDefault="002160B7">
          <w:pPr>
            <w:pStyle w:val="TOC1"/>
            <w:tabs>
              <w:tab w:val="right" w:pos="9016"/>
            </w:tabs>
            <w:rPr>
              <w:rFonts w:asciiTheme="minorHAnsi" w:eastAsiaTheme="minorEastAsia" w:hAnsiTheme="minorHAnsi" w:cstheme="minorBidi"/>
              <w:noProof/>
            </w:rPr>
          </w:pPr>
          <w:hyperlink w:anchor="_Toc70260883" w:history="1">
            <w:r w:rsidRPr="00E27FCD">
              <w:rPr>
                <w:rStyle w:val="Hyperlink"/>
                <w:noProof/>
              </w:rPr>
              <w:t>References</w:t>
            </w:r>
            <w:r>
              <w:rPr>
                <w:noProof/>
                <w:webHidden/>
              </w:rPr>
              <w:tab/>
            </w:r>
            <w:r>
              <w:rPr>
                <w:noProof/>
                <w:webHidden/>
              </w:rPr>
              <w:fldChar w:fldCharType="begin"/>
            </w:r>
            <w:r>
              <w:rPr>
                <w:noProof/>
                <w:webHidden/>
              </w:rPr>
              <w:instrText xml:space="preserve"> PAGEREF _Toc70260883 \h </w:instrText>
            </w:r>
            <w:r>
              <w:rPr>
                <w:noProof/>
                <w:webHidden/>
              </w:rPr>
            </w:r>
            <w:r>
              <w:rPr>
                <w:noProof/>
                <w:webHidden/>
              </w:rPr>
              <w:fldChar w:fldCharType="separate"/>
            </w:r>
            <w:r>
              <w:rPr>
                <w:noProof/>
                <w:webHidden/>
              </w:rPr>
              <w:t>7</w:t>
            </w:r>
            <w:r>
              <w:rPr>
                <w:noProof/>
                <w:webHidden/>
              </w:rPr>
              <w:fldChar w:fldCharType="end"/>
            </w:r>
          </w:hyperlink>
        </w:p>
        <w:p w14:paraId="69B33F64" w14:textId="702447A5" w:rsidR="008F7E26" w:rsidRPr="00754926" w:rsidRDefault="006C58E2">
          <w:r w:rsidRPr="00754926">
            <w:fldChar w:fldCharType="end"/>
          </w:r>
        </w:p>
      </w:sdtContent>
    </w:sdt>
    <w:p w14:paraId="1C93DBF0" w14:textId="77777777" w:rsidR="008F7E26" w:rsidRPr="00754926" w:rsidRDefault="008F7E26">
      <w:pPr>
        <w:rPr>
          <w:b/>
          <w:u w:val="single"/>
        </w:rPr>
      </w:pP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A67EF92" w:rsidR="008F7E26" w:rsidRPr="00754926" w:rsidRDefault="006C58E2">
      <w:pPr>
        <w:pStyle w:val="Heading1"/>
        <w:rPr>
          <w:u w:val="single"/>
        </w:rPr>
      </w:pPr>
      <w:bookmarkStart w:id="1" w:name="_Toc70260872"/>
      <w:r w:rsidRPr="00754926">
        <w:lastRenderedPageBreak/>
        <w:t>Introduction</w:t>
      </w:r>
      <w:bookmarkEnd w:id="1"/>
      <w:r w:rsidRPr="00754926">
        <w:t xml:space="preserve"> </w:t>
      </w:r>
    </w:p>
    <w:p w14:paraId="0D259F45" w14:textId="20C73D3E" w:rsidR="008F7E26" w:rsidRPr="00754926" w:rsidRDefault="006C58E2">
      <w:r w:rsidRPr="00754926">
        <w:t xml:space="preserve">A farmer wishes to use technology </w:t>
      </w:r>
      <w:r w:rsidR="00754926" w:rsidRPr="00754926">
        <w:t>to</w:t>
      </w:r>
      <w:r w:rsidRPr="00754926">
        <w:t xml:space="preserve"> improve his business. This is going to be done through a server that will gather necessary information from connected weather stations and then present this information to wor</w:t>
      </w:r>
      <w:r w:rsidRPr="00754926">
        <w:t>kstations (managed/ used by the farmers) connected to a central server machine to monitor important data necessary to improve the efficiency of the field. This data being temperature, barometric pressure, relative humidity, wind force etc. This central ser</w:t>
      </w:r>
      <w:r w:rsidRPr="00754926">
        <w:t>ver will be responsible for extracting and storing the data from the weather stations when the system is powered up. The system would act the same as any other user system, requiring users to create accounts and log</w:t>
      </w:r>
      <w:r w:rsidR="00754926">
        <w:t xml:space="preserve"> </w:t>
      </w:r>
      <w:r w:rsidRPr="00754926">
        <w:t>in to the system. Our Team has been given</w:t>
      </w:r>
      <w:r w:rsidRPr="00754926">
        <w:t xml:space="preserve"> the job of creating this distributed system that will house </w:t>
      </w:r>
      <w:r w:rsidR="00FD658B" w:rsidRPr="00754926">
        <w:t>all</w:t>
      </w:r>
      <w:r w:rsidRPr="00754926">
        <w:t xml:space="preserve"> these features.</w:t>
      </w:r>
    </w:p>
    <w:p w14:paraId="1A9B0022" w14:textId="77777777" w:rsidR="008F7E26" w:rsidRPr="00754926" w:rsidRDefault="006C58E2">
      <w:pPr>
        <w:pStyle w:val="Heading1"/>
      </w:pPr>
      <w:bookmarkStart w:id="2" w:name="_Toc70260873"/>
      <w:r w:rsidRPr="00754926">
        <w:t>Aims and Objectives.</w:t>
      </w:r>
      <w:bookmarkEnd w:id="2"/>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w:t>
      </w:r>
      <w:r w:rsidR="006C58E2" w:rsidRPr="00754926">
        <w:t>accurate readings on temp</w:t>
      </w:r>
      <w:r w:rsidR="006C58E2" w:rsidRPr="00754926">
        <w:t xml:space="preserve">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server</w:t>
      </w:r>
      <w:r w:rsidR="006C58E2" w:rsidRPr="00754926">
        <w:t xml:space="preserve">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77777777" w:rsidR="008F7E26" w:rsidRPr="00754926" w:rsidRDefault="006C58E2">
      <w:pPr>
        <w:pStyle w:val="Heading1"/>
      </w:pPr>
      <w:bookmarkStart w:id="3" w:name="_Toc70260874"/>
      <w:r w:rsidRPr="00754926">
        <w:lastRenderedPageBreak/>
        <w:t>Implementation:</w:t>
      </w:r>
      <w:bookmarkEnd w:id="3"/>
    </w:p>
    <w:p w14:paraId="61C53C51" w14:textId="3DCCDA71" w:rsidR="00F53175" w:rsidRPr="00754926" w:rsidRDefault="00F53175" w:rsidP="00F53175">
      <w:pPr>
        <w:pStyle w:val="Heading2"/>
      </w:pPr>
      <w:bookmarkStart w:id="4" w:name="_Toc70260875"/>
      <w:r w:rsidRPr="00754926">
        <w:t>Protocol Choice:</w:t>
      </w:r>
      <w:r w:rsidRPr="00754926">
        <w:t xml:space="preserve"> </w:t>
      </w:r>
      <w:r w:rsidRPr="00754926">
        <w:t>Research</w:t>
      </w:r>
      <w:bookmarkEnd w:id="4"/>
    </w:p>
    <w:p w14:paraId="66A7DA6C" w14:textId="77777777" w:rsidR="00F53175" w:rsidRPr="00754926" w:rsidRDefault="00F53175" w:rsidP="00F53175">
      <w:r w:rsidRPr="00754926">
        <w:rPr>
          <w:b/>
          <w:bCs/>
        </w:rPr>
        <w:t>What is TCP?</w:t>
      </w:r>
    </w:p>
    <w:p w14:paraId="507349C2" w14:textId="6FCFE7A6"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Content>
          <w:r w:rsidR="00754926">
            <w:fldChar w:fldCharType="begin"/>
          </w:r>
          <w:r w:rsidR="00754926">
            <w:rPr>
              <w:lang w:val="en-US"/>
            </w:rPr>
            <w:instrText xml:space="preserve">CITATION sdx21 \l 1033 </w:instrText>
          </w:r>
          <w:r w:rsidR="00754926">
            <w:fldChar w:fldCharType="separate"/>
          </w:r>
          <w:r w:rsidR="00754926" w:rsidRPr="00754926">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77777777" w:rsidR="00F53175" w:rsidRPr="00754926" w:rsidRDefault="00F53175" w:rsidP="00F53175">
      <w:r w:rsidRPr="00754926">
        <w:t xml:space="preserve">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 free data transmission). </w:t>
      </w:r>
    </w:p>
    <w:p w14:paraId="5E9386B1" w14:textId="27D761B0"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Content>
          <w:r w:rsidR="00754926">
            <w:fldChar w:fldCharType="begin"/>
          </w:r>
          <w:r w:rsidR="00754926">
            <w:rPr>
              <w:lang w:val="en-US"/>
            </w:rPr>
            <w:instrText xml:space="preserve"> CITATION Clo21 \l 1033 </w:instrText>
          </w:r>
          <w:r w:rsidR="00754926">
            <w:fldChar w:fldCharType="separate"/>
          </w:r>
          <w:r w:rsidR="00754926" w:rsidRPr="00754926">
            <w:rPr>
              <w:noProof/>
              <w:lang w:val="en-US"/>
            </w:rPr>
            <w:t>(Cloudflare, 2021)</w:t>
          </w:r>
          <w:r w:rsidR="00754926">
            <w:fldChar w:fldCharType="end"/>
          </w:r>
        </w:sdtContent>
      </w:sdt>
      <w:sdt>
        <w:sdtPr>
          <w:rPr>
            <w:b/>
            <w:bCs/>
          </w:rPr>
          <w:id w:val="-622153471"/>
          <w:citation/>
        </w:sdtPr>
        <w:sdtContent>
          <w:r w:rsidR="00754926">
            <w:rPr>
              <w:b/>
              <w:bCs/>
            </w:rPr>
            <w:fldChar w:fldCharType="begin"/>
          </w:r>
          <w:r w:rsidR="00754926">
            <w:rPr>
              <w:b/>
              <w:bCs/>
              <w:lang w:val="en-US"/>
            </w:rPr>
            <w:instrText xml:space="preserve"> CITATION Ben20 \l 1033 </w:instrText>
          </w:r>
          <w:r w:rsidR="00754926">
            <w:rPr>
              <w:b/>
              <w:bCs/>
            </w:rPr>
            <w:fldChar w:fldCharType="separate"/>
          </w:r>
          <w:r w:rsidR="00754926">
            <w:rPr>
              <w:b/>
              <w:bCs/>
              <w:noProof/>
              <w:lang w:val="en-US"/>
            </w:rPr>
            <w:t xml:space="preserve"> </w:t>
          </w:r>
          <w:r w:rsidR="00754926" w:rsidRPr="00754926">
            <w:rPr>
              <w:noProof/>
              <w:lang w:val="en-US"/>
            </w:rPr>
            <w:t>(Lutkevich, 2020)</w:t>
          </w:r>
          <w:r w:rsidR="00754926">
            <w:rPr>
              <w:b/>
              <w:bCs/>
            </w:rPr>
            <w:fldChar w:fldCharType="end"/>
          </w:r>
        </w:sdtContent>
      </w:sdt>
      <w:r w:rsidR="00754926">
        <w:rPr>
          <w:b/>
          <w:bCs/>
        </w:rPr>
        <w:t>.</w:t>
      </w:r>
    </w:p>
    <w:p w14:paraId="190C6F78" w14:textId="2973E7E2" w:rsidR="00F53175" w:rsidRPr="00754926" w:rsidRDefault="00F53175" w:rsidP="00F53175">
      <w:pPr>
        <w:rPr>
          <w:b/>
          <w:bCs/>
          <w:u w:val="single"/>
        </w:rPr>
      </w:pPr>
      <w:r w:rsidRPr="00754926">
        <w:rPr>
          <w:b/>
          <w:bCs/>
        </w:rPr>
        <w:t>What is UDP?</w:t>
      </w:r>
    </w:p>
    <w:p w14:paraId="0D1CFE07" w14:textId="706974D4" w:rsidR="00F53175" w:rsidRPr="00754926" w:rsidRDefault="00F53175" w:rsidP="00F53175">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Content>
          <w:r w:rsidR="00754926">
            <w:fldChar w:fldCharType="begin"/>
          </w:r>
          <w:r w:rsidR="00754926">
            <w:rPr>
              <w:lang w:val="en-US"/>
            </w:rPr>
            <w:instrText xml:space="preserve">CITATION sdx211 \l 1033 </w:instrText>
          </w:r>
          <w:r w:rsidR="00754926">
            <w:fldChar w:fldCharType="separate"/>
          </w:r>
          <w:r w:rsidR="00754926" w:rsidRPr="00754926">
            <w:rPr>
              <w:noProof/>
              <w:lang w:val="en-US"/>
            </w:rPr>
            <w:t>(sdxcentral, 2021)</w:t>
          </w:r>
          <w:r w:rsidR="00754926">
            <w:fldChar w:fldCharType="end"/>
          </w:r>
        </w:sdtContent>
      </w:sdt>
      <w:r w:rsidRPr="00754926">
        <w:t>.</w:t>
      </w:r>
    </w:p>
    <w:p w14:paraId="2EB620EA" w14:textId="0C83F4C6" w:rsidR="00F53175" w:rsidRPr="00754926" w:rsidRDefault="00F53175" w:rsidP="00F53175">
      <w:r w:rsidRPr="00754926">
        <w:t>The User Datagram Protocol</w:t>
      </w:r>
      <w:r w:rsidR="00754926">
        <w:t xml:space="preserve"> </w:t>
      </w:r>
      <w:sdt>
        <w:sdtPr>
          <w:id w:val="-924192036"/>
          <w:citation/>
        </w:sdtPr>
        <w:sdtContent>
          <w:r w:rsidR="00754926">
            <w:fldChar w:fldCharType="begin"/>
          </w:r>
          <w:r w:rsidR="00754926">
            <w:rPr>
              <w:lang w:val="en-US"/>
            </w:rPr>
            <w:instrText xml:space="preserve"> CITATION Clo211 \l 1033 </w:instrText>
          </w:r>
          <w:r w:rsidR="00754926">
            <w:fldChar w:fldCharType="separate"/>
          </w:r>
          <w:r w:rsidR="00754926" w:rsidRPr="00754926">
            <w:rPr>
              <w:noProof/>
              <w:lang w:val="en-US"/>
            </w:rPr>
            <w:t>(Cloudflare, 2021)</w:t>
          </w:r>
          <w:r w:rsidR="00754926">
            <w:fldChar w:fldCharType="end"/>
          </w:r>
        </w:sdtContent>
      </w:sdt>
      <w:r w:rsidRPr="00754926">
        <w:t xml:space="preserve"> is used across the internet for time sensitive events. This includes events like Video playback and DNS lookups. </w:t>
      </w:r>
    </w:p>
    <w:p w14:paraId="1C196B01" w14:textId="77777777" w:rsidR="00F53175" w:rsidRPr="00754926" w:rsidRDefault="00F53175" w:rsidP="00F53175">
      <w:r w:rsidRPr="00754926">
        <w:t>The UDP accomplishes this as it is a connectionless-oriented communications protocol. It does not establish a connection before the data packets are sent out. This speeds up the transfer speed for the data. Essentially for two computers in a network, one can simply start sending packets straight away to the other computer with no connection being established first.</w:t>
      </w:r>
    </w:p>
    <w:p w14:paraId="162ACF78" w14:textId="12882CD8" w:rsidR="00F53175" w:rsidRPr="00754926" w:rsidRDefault="00F53175" w:rsidP="00F5317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r w:rsidR="00754926">
        <w:t xml:space="preserve"> </w:t>
      </w:r>
      <w:r w:rsidRPr="00754926">
        <w:t>.</w:t>
      </w:r>
    </w:p>
    <w:p w14:paraId="7A5053A9" w14:textId="77777777" w:rsidR="00F53175" w:rsidRPr="00754926" w:rsidRDefault="00F53175" w:rsidP="00F53175">
      <w:pPr>
        <w:pStyle w:val="Heading2"/>
      </w:pPr>
    </w:p>
    <w:p w14:paraId="76A66D08" w14:textId="77777777" w:rsidR="00F53175" w:rsidRPr="00754926" w:rsidRDefault="00F53175" w:rsidP="00F53175">
      <w:r w:rsidRPr="00754926">
        <w:br w:type="page"/>
      </w:r>
    </w:p>
    <w:p w14:paraId="69B1C8CF" w14:textId="4C1DD1A1" w:rsidR="00F53175" w:rsidRPr="00754926" w:rsidRDefault="00F53175" w:rsidP="00F53175">
      <w:pPr>
        <w:pStyle w:val="Heading2"/>
        <w:rPr>
          <w:u w:val="single"/>
        </w:rPr>
      </w:pPr>
      <w:bookmarkStart w:id="5" w:name="_Toc70260876"/>
      <w:r w:rsidRPr="00754926">
        <w:lastRenderedPageBreak/>
        <w:t xml:space="preserve">Protocol Choice: </w:t>
      </w:r>
      <w:r w:rsidRPr="00754926">
        <w:t>Decision</w:t>
      </w:r>
      <w:bookmarkEnd w:id="5"/>
    </w:p>
    <w:p w14:paraId="4F6CF6DF" w14:textId="6471A59B" w:rsidR="00F53175" w:rsidRPr="00754926" w:rsidRDefault="00F53175" w:rsidP="00F53175">
      <w:r w:rsidRPr="00754926">
        <w:t>For our application, a lot of factors have to be taken into account. For instance, weather data is constantly changing and it's always a struggle to get accurate readings. For this reason, a speedy connection could be beneficial. However, you have to consider that UDP although it has a speedy data transfer (connection speed), it is not reliable. It is prone to data loss and in some cases data corruption. For the farmers to more efficiently run their business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reasons the best connection type to use is TCP. It’s a slower connection but provides an error free data transmission. This overall would be more beneficial than a speedy connection.</w:t>
      </w:r>
    </w:p>
    <w:p w14:paraId="35C06A60" w14:textId="3FB2121F" w:rsidR="008F7E26" w:rsidRPr="00754926" w:rsidRDefault="006C58E2" w:rsidP="00F53175">
      <w:pPr>
        <w:pStyle w:val="Heading2"/>
        <w:rPr>
          <w:u w:val="single"/>
        </w:rPr>
      </w:pPr>
      <w:bookmarkStart w:id="6" w:name="_Toc70260877"/>
      <w:r w:rsidRPr="00754926">
        <w:t>How multithreaded client handling was implemented</w:t>
      </w:r>
      <w:bookmarkEnd w:id="6"/>
    </w:p>
    <w:p w14:paraId="31BDB1E7" w14:textId="2CD685B3" w:rsidR="008F7E26" w:rsidRPr="00754926" w:rsidRDefault="006C58E2">
      <w:pPr>
        <w:spacing w:after="0" w:line="240" w:lineRule="auto"/>
      </w:pPr>
      <w:r w:rsidRPr="00754926">
        <w:t>T</w:t>
      </w:r>
      <w:r w:rsidRPr="00754926">
        <w:t>o achieve multithreaded client</w:t>
      </w:r>
      <w:r w:rsidRPr="00754926">
        <w:t xml:space="preserve"> handling, the server has two handlers, one for the user client and another for the weather client. When either client is run, a connection request will be sent to the server along with a port number which identifies the type of client that is sending the </w:t>
      </w:r>
      <w:r w:rsidRPr="00754926">
        <w:t xml:space="preserve">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38595DD1" w:rsidR="008F7E26" w:rsidRPr="00754926" w:rsidRDefault="006C58E2">
      <w:pPr>
        <w:spacing w:after="0" w:line="240" w:lineRule="auto"/>
      </w:pPr>
      <w:r w:rsidRPr="00754926">
        <w:t xml:space="preserve">User clients will not be able to attempt to connect to the server until they have first been granted authorised access to the system. This is achieved by </w:t>
      </w:r>
      <w:r w:rsidRPr="00754926">
        <w:t>the implementation of a registration system that utilises validation and encryption to ensure user security. The encrypted valid account details will be stored in a text file. One the user has logged in using valid credentials, the client will automaticall</w:t>
      </w:r>
      <w:r w:rsidRPr="00754926">
        <w:t>y be granted access to the server.</w:t>
      </w:r>
    </w:p>
    <w:p w14:paraId="04D1A3C7" w14:textId="23760989" w:rsidR="008F7E26" w:rsidRPr="00754926" w:rsidRDefault="008F7E26">
      <w:pPr>
        <w:spacing w:after="0" w:line="240" w:lineRule="auto"/>
      </w:pPr>
    </w:p>
    <w:p w14:paraId="4A1F3C12" w14:textId="46794504" w:rsidR="00941B0C" w:rsidRPr="00754926" w:rsidRDefault="006C58E2" w:rsidP="00941B0C">
      <w:pPr>
        <w:spacing w:after="0" w:line="240" w:lineRule="auto"/>
      </w:pPr>
      <w:r w:rsidRPr="00754926">
        <w:t xml:space="preserve">Weather station clients will automatically connect to the server when they are run, they will generate a unique ID which will be stored in a text file and used to identify a weather station so the user client can access </w:t>
      </w:r>
      <w:r w:rsidRPr="00754926">
        <w:t>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6217E7A" w14:textId="229ADA0B" w:rsidR="00941B0C" w:rsidRPr="00754926" w:rsidRDefault="00941B0C" w:rsidP="00941B0C">
      <w:pPr>
        <w:spacing w:after="0" w:line="240" w:lineRule="auto"/>
      </w:pPr>
    </w:p>
    <w:p w14:paraId="6DAD2FC5" w14:textId="642B011D" w:rsidR="00941B0C" w:rsidRPr="00754926" w:rsidRDefault="00941B0C" w:rsidP="00941B0C">
      <w:pPr>
        <w:pStyle w:val="Heading2"/>
        <w:rPr>
          <w:sz w:val="22"/>
          <w:szCs w:val="22"/>
        </w:rPr>
      </w:pPr>
      <w:bookmarkStart w:id="7" w:name="_Toc70260878"/>
      <w:r w:rsidRPr="00754926">
        <w:t>Design</w:t>
      </w:r>
      <w:bookmarkEnd w:id="7"/>
    </w:p>
    <w:p w14:paraId="4F7E17FA" w14:textId="60D6A135" w:rsidR="00941B0C" w:rsidRPr="00754926" w:rsidRDefault="00754926" w:rsidP="00754926">
      <w:r w:rsidRPr="00754926">
        <w:rPr>
          <w:noProof/>
        </w:rPr>
        <w:drawing>
          <wp:anchor distT="0" distB="0" distL="114300" distR="114300" simplePos="0" relativeHeight="251662336" behindDoc="0" locked="0" layoutInCell="1" hidden="0" allowOverlap="1" wp14:anchorId="1D486F94" wp14:editId="24F348C5">
            <wp:simplePos x="0" y="0"/>
            <wp:positionH relativeFrom="margin">
              <wp:align>center</wp:align>
            </wp:positionH>
            <wp:positionV relativeFrom="paragraph">
              <wp:posOffset>416560</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 xml:space="preserve">Our program uses runnable multithreading, the server runs three threads One for the GUI and two threads for handing each type of client (WS/User). When a client connects to the server the </w:t>
      </w:r>
      <w:r w:rsidR="00941B0C" w:rsidRPr="00754926">
        <w:lastRenderedPageBreak/>
        <w:t>connection is accepted and a new thread is created to handle connection requests. Connections have an object stream and a scanner stream. We use the scanner stream for sending requests and the object stream for receiving responses.</w:t>
      </w:r>
    </w:p>
    <w:p w14:paraId="336AA4FE" w14:textId="086A8DC7" w:rsidR="00941B0C" w:rsidRPr="00754926" w:rsidRDefault="00941B0C" w:rsidP="00754926">
      <w:r w:rsidRPr="00754926">
        <w:t>We follow the principle of MVC (Model, view, and controller) data is stored within distinct datatypes which are also used to communication. Our GUI (view) is always running on its own thread it can request data and make requests to change data but following the principle of MVC this never happens in the GUI but instead happens within the main thread of the client or the server’s client handlers the GUI is able to call the 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8" w:name="_Toc70260879"/>
      <w:r w:rsidRPr="00754926">
        <w:t>Connection Handling:</w:t>
      </w:r>
      <w:bookmarkEnd w:id="8"/>
    </w:p>
    <w:p w14:paraId="4429D9AB" w14:textId="4E271DC7" w:rsidR="00F53175" w:rsidRPr="00754926" w:rsidRDefault="00F53175" w:rsidP="00F53175"/>
    <w:p w14:paraId="16246209" w14:textId="14905BED" w:rsidR="00F53175" w:rsidRPr="00754926" w:rsidRDefault="00F53175" w:rsidP="00F53175">
      <w:pPr>
        <w:pStyle w:val="Heading2"/>
      </w:pPr>
      <w:bookmarkStart w:id="9" w:name="_Toc70260880"/>
      <w:r w:rsidRPr="00754926">
        <w:t>Data Structures:</w:t>
      </w:r>
      <w:bookmarkEnd w:id="9"/>
    </w:p>
    <w:p w14:paraId="01234EAB" w14:textId="0D3C9446" w:rsidR="00F53175" w:rsidRPr="00754926" w:rsidRDefault="00F53175" w:rsidP="00F53175"/>
    <w:p w14:paraId="28054F9D" w14:textId="6AF01266" w:rsidR="00F53175" w:rsidRPr="00754926" w:rsidRDefault="00F53175" w:rsidP="00F53175">
      <w:pPr>
        <w:pStyle w:val="Heading2"/>
        <w:rPr>
          <w:sz w:val="22"/>
          <w:szCs w:val="22"/>
        </w:rPr>
      </w:pPr>
      <w:bookmarkStart w:id="10" w:name="_Toc70260881"/>
      <w:r w:rsidRPr="00754926">
        <w:t>Enhancements:</w:t>
      </w:r>
      <w:bookmarkEnd w:id="10"/>
    </w:p>
    <w:p w14:paraId="29A3FA64" w14:textId="779CA602" w:rsidR="008F7E26" w:rsidRPr="00754926" w:rsidRDefault="00F53175">
      <w:pPr>
        <w:rPr>
          <w:bCs/>
        </w:rPr>
      </w:pPr>
      <w:r w:rsidRPr="00754926">
        <w:rPr>
          <w:bCs/>
        </w:rPr>
        <w:t xml:space="preserve">During the initial stages of planning our team knew that we wanted to be able to display parts of a weather station’s data using graphs/charts. Hence, we conducted some background research into potential libraries and found that </w:t>
      </w:r>
      <w:proofErr w:type="spellStart"/>
      <w:r w:rsidRPr="00754926">
        <w:rPr>
          <w:bCs/>
        </w:rPr>
        <w:t>xchart</w:t>
      </w:r>
      <w:proofErr w:type="spellEnd"/>
      <w:r w:rsidR="00A408E0" w:rsidRPr="00754926">
        <w:rPr>
          <w:bCs/>
        </w:rPr>
        <w:t xml:space="preserve"> </w:t>
      </w:r>
      <w:sdt>
        <w:sdtPr>
          <w:rPr>
            <w:bCs/>
          </w:rPr>
          <w:id w:val="69856265"/>
          <w:citation/>
        </w:sdt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754926" w:rsidRPr="00754926">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63A51E1F" w14:textId="59A5D087" w:rsidR="00941B0C" w:rsidRPr="00754926" w:rsidRDefault="00941B0C">
      <w:pPr>
        <w:rPr>
          <w:bCs/>
        </w:rPr>
      </w:pPr>
      <w:r w:rsidRPr="00754926">
        <w:rPr>
          <w:bCs/>
        </w:rPr>
        <w:t>[ Other enhancements -&gt; account creation + credentials encryption for security ]</w:t>
      </w:r>
    </w:p>
    <w:p w14:paraId="1D4540E9" w14:textId="7BBD2A8E" w:rsidR="00F53175" w:rsidRPr="00754926" w:rsidRDefault="00F53175">
      <w:pPr>
        <w:rPr>
          <w:bCs/>
        </w:rPr>
      </w:pPr>
    </w:p>
    <w:p w14:paraId="68F2771D" w14:textId="51A2F372" w:rsidR="00F53175" w:rsidRPr="00754926" w:rsidRDefault="00F53175">
      <w:pPr>
        <w:rPr>
          <w:bCs/>
        </w:rPr>
      </w:pPr>
    </w:p>
    <w:p w14:paraId="2D00B4AB" w14:textId="77777777" w:rsidR="00F53175" w:rsidRPr="00754926" w:rsidRDefault="00F53175">
      <w:pPr>
        <w:rPr>
          <w:color w:val="2F5496"/>
          <w:sz w:val="32"/>
          <w:szCs w:val="32"/>
        </w:rPr>
      </w:pPr>
      <w:r w:rsidRPr="00754926">
        <w:br w:type="page"/>
      </w:r>
    </w:p>
    <w:p w14:paraId="747288F7" w14:textId="2EFFF903" w:rsidR="008F7E26" w:rsidRPr="00754926" w:rsidRDefault="00AB5C54" w:rsidP="00AB5C54">
      <w:pPr>
        <w:pStyle w:val="Heading1"/>
      </w:pPr>
      <w:bookmarkStart w:id="11" w:name="_Toc70260882"/>
      <w:r w:rsidRPr="00754926">
        <w:lastRenderedPageBreak/>
        <w:t>Conclusion &amp; Future Work:</w:t>
      </w:r>
      <w:bookmarkEnd w:id="11"/>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428F0048" w:rsidR="00424B41" w:rsidRPr="00754926" w:rsidRDefault="00424B41" w:rsidP="00FD658B">
      <w:r w:rsidRPr="00754926">
        <w:t>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on a click of a button it triggers a function to save the current graph on the user’s device.</w:t>
      </w:r>
    </w:p>
    <w:p w14:paraId="0876747E" w14:textId="154796A2" w:rsidR="00424B41" w:rsidRPr="00754926" w:rsidRDefault="00424B41" w:rsidP="00FD658B">
      <w:r w:rsidRPr="00754926">
        <w:t xml:space="preserve">Moving on, another feature the team would like to implement in the future is to swap out the random generation of sample data with actual sample data. To accomplish this, the team would need to make use web scrap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68FD682F" w14:textId="00ACC68C" w:rsidR="00F53175" w:rsidRPr="00754926" w:rsidRDefault="00424B41">
      <w:r w:rsidRPr="00754926">
        <w:t>In conclusion, the team is extremely proud of the project’s final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12" w:name="_Toc70260883" w:displacedByCustomXml="next"/>
    <w:sdt>
      <w:sdtPr>
        <w:id w:val="1272510135"/>
        <w:docPartObj>
          <w:docPartGallery w:val="Bibliographies"/>
          <w:docPartUnique/>
        </w:docPartObj>
      </w:sdtPr>
      <w:sdtEndPr>
        <w:rPr>
          <w:color w:val="auto"/>
          <w:sz w:val="22"/>
          <w:szCs w:val="22"/>
        </w:rPr>
      </w:sdtEndPr>
      <w:sdtContent>
        <w:p w14:paraId="0B8B82A4" w14:textId="737D3879" w:rsidR="00F53175" w:rsidRPr="00754926" w:rsidRDefault="00F53175">
          <w:pPr>
            <w:pStyle w:val="Heading1"/>
          </w:pPr>
          <w:r w:rsidRPr="00754926">
            <w:t>References</w:t>
          </w:r>
          <w:bookmarkEnd w:id="12"/>
        </w:p>
        <w:sdt>
          <w:sdtPr>
            <w:id w:val="-573587230"/>
            <w:bibliography/>
          </w:sdtPr>
          <w:sdtContent>
            <w:p w14:paraId="1082BAEF" w14:textId="77777777" w:rsidR="00754926" w:rsidRDefault="00F53175" w:rsidP="00754926">
              <w:pPr>
                <w:pStyle w:val="Bibliography"/>
                <w:rPr>
                  <w:noProof/>
                  <w:sz w:val="24"/>
                  <w:szCs w:val="24"/>
                </w:rPr>
              </w:pPr>
              <w:r w:rsidRPr="00754926">
                <w:fldChar w:fldCharType="begin"/>
              </w:r>
              <w:r w:rsidRPr="00754926">
                <w:instrText xml:space="preserve"> BIBLIOGRAPHY </w:instrText>
              </w:r>
              <w:r w:rsidRPr="00754926">
                <w:fldChar w:fldCharType="separate"/>
              </w:r>
              <w:r w:rsidR="00754926">
                <w:rPr>
                  <w:noProof/>
                </w:rPr>
                <w:t xml:space="preserve">Cloudflare, 2021. </w:t>
              </w:r>
              <w:r w:rsidR="00754926">
                <w:rPr>
                  <w:i/>
                  <w:iCs/>
                  <w:noProof/>
                </w:rPr>
                <w:t xml:space="preserve">What is TCP/IP. </w:t>
              </w:r>
              <w:r w:rsidR="00754926">
                <w:rPr>
                  <w:noProof/>
                </w:rPr>
                <w:t xml:space="preserve">[Online] </w:t>
              </w:r>
              <w:r w:rsidR="00754926">
                <w:rPr>
                  <w:noProof/>
                </w:rPr>
                <w:br/>
                <w:t xml:space="preserve">Available at: </w:t>
              </w:r>
              <w:r w:rsidR="00754926">
                <w:rPr>
                  <w:noProof/>
                  <w:u w:val="single"/>
                </w:rPr>
                <w:t>https://www.cloudflare.com/en-gb/learning/ddos/glossary/tcp-ip/</w:t>
              </w:r>
              <w:r w:rsidR="00754926">
                <w:rPr>
                  <w:noProof/>
                </w:rPr>
                <w:br/>
                <w:t>[Accessed 18 April 2021].</w:t>
              </w:r>
            </w:p>
            <w:p w14:paraId="024A2524" w14:textId="77777777" w:rsidR="00754926" w:rsidRDefault="00754926" w:rsidP="00754926">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717F8009" w14:textId="77777777" w:rsidR="00754926" w:rsidRDefault="00754926" w:rsidP="00754926">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435FCEAF" w14:textId="77777777" w:rsidR="00754926" w:rsidRDefault="00754926" w:rsidP="00754926">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4D88F241" w14:textId="77777777" w:rsidR="00754926" w:rsidRDefault="00754926" w:rsidP="00754926">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19C289EC" w14:textId="77777777" w:rsidR="00754926" w:rsidRDefault="00754926" w:rsidP="00754926">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0EE24F35" w:rsidR="00F53175" w:rsidRDefault="00F53175" w:rsidP="00754926">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9"/>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AD8ED" w14:textId="77777777" w:rsidR="006C58E2" w:rsidRDefault="006C58E2">
      <w:pPr>
        <w:spacing w:after="0" w:line="240" w:lineRule="auto"/>
      </w:pPr>
      <w:r>
        <w:separator/>
      </w:r>
    </w:p>
  </w:endnote>
  <w:endnote w:type="continuationSeparator" w:id="0">
    <w:p w14:paraId="48E9E153" w14:textId="77777777" w:rsidR="006C58E2" w:rsidRDefault="006C58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sidR="00AB5C54">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sidR="00AB5C54">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661F2" w14:textId="77777777" w:rsidR="006C58E2" w:rsidRDefault="006C58E2">
      <w:pPr>
        <w:spacing w:after="0" w:line="240" w:lineRule="auto"/>
      </w:pPr>
      <w:r>
        <w:separator/>
      </w:r>
    </w:p>
  </w:footnote>
  <w:footnote w:type="continuationSeparator" w:id="0">
    <w:p w14:paraId="4EA90D37" w14:textId="77777777" w:rsidR="006C58E2" w:rsidRDefault="006C58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rAUAhciioSwAAAA="/>
  </w:docVars>
  <w:rsids>
    <w:rsidRoot w:val="008F7E26"/>
    <w:rsid w:val="002160B7"/>
    <w:rsid w:val="00424B41"/>
    <w:rsid w:val="006C58E2"/>
    <w:rsid w:val="00754926"/>
    <w:rsid w:val="008F7E26"/>
    <w:rsid w:val="00941B0C"/>
    <w:rsid w:val="00A408E0"/>
    <w:rsid w:val="00AB5C54"/>
    <w:rsid w:val="00DC313A"/>
    <w:rsid w:val="00F53175"/>
    <w:rsid w:val="00FD6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8</Pages>
  <Words>1821</Words>
  <Characters>1038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nah Ashna Jacob</cp:lastModifiedBy>
  <cp:revision>4</cp:revision>
  <dcterms:created xsi:type="dcterms:W3CDTF">2021-04-25T14:06:00Z</dcterms:created>
  <dcterms:modified xsi:type="dcterms:W3CDTF">2021-04-25T15:34:00Z</dcterms:modified>
</cp:coreProperties>
</file>